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D423E" w14:textId="626A4A37" w:rsidR="00CF012E" w:rsidRDefault="00BA2CE6" w:rsidP="00BA2CE6">
      <w:pPr>
        <w:jc w:val="center"/>
        <w:rPr>
          <w:b/>
          <w:bCs/>
        </w:rPr>
      </w:pPr>
      <w:r w:rsidRPr="00BA2CE6">
        <w:rPr>
          <w:b/>
          <w:bCs/>
        </w:rPr>
        <w:t>Tableau</w:t>
      </w:r>
    </w:p>
    <w:p w14:paraId="22ADFF71" w14:textId="643672EE" w:rsidR="00BA2CE6" w:rsidRDefault="00BA2CE6" w:rsidP="00BA2CE6">
      <w:pPr>
        <w:rPr>
          <w:b/>
          <w:bCs/>
        </w:rPr>
      </w:pPr>
      <w:r>
        <w:rPr>
          <w:b/>
          <w:bCs/>
        </w:rPr>
        <w:t>Scatter Plot</w:t>
      </w:r>
    </w:p>
    <w:p w14:paraId="17E3F8A5" w14:textId="32056A78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14D258A2" wp14:editId="64D743DB">
            <wp:extent cx="5605210" cy="4121624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8545" cy="413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16F7B" w14:textId="56CDA7E4" w:rsidR="00BA2CE6" w:rsidRDefault="00BA2CE6" w:rsidP="00BA2CE6">
      <w:pPr>
        <w:rPr>
          <w:b/>
          <w:bCs/>
        </w:rPr>
      </w:pPr>
      <w:r>
        <w:rPr>
          <w:b/>
          <w:bCs/>
        </w:rPr>
        <w:t>Bubble Chart</w:t>
      </w:r>
    </w:p>
    <w:p w14:paraId="2AAEBE34" w14:textId="50826EC5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36E05F26" wp14:editId="60A77A40">
            <wp:extent cx="6067410" cy="3562066"/>
            <wp:effectExtent l="0" t="0" r="0" b="63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70058" cy="356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9B91" w14:textId="315315CE" w:rsidR="00BA2CE6" w:rsidRDefault="00BA2CE6" w:rsidP="00BA2CE6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5B78533B" w14:textId="28C0400C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4E2A1D82" wp14:editId="596AA070">
            <wp:extent cx="5731510" cy="5310505"/>
            <wp:effectExtent l="0" t="0" r="2540" b="444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C6A7" w14:textId="4582DAA5" w:rsidR="009B2463" w:rsidRDefault="009B2463" w:rsidP="00BA2CE6">
      <w:pPr>
        <w:rPr>
          <w:b/>
          <w:bCs/>
        </w:rPr>
      </w:pPr>
    </w:p>
    <w:p w14:paraId="480ACE06" w14:textId="618E8D1A" w:rsidR="009B2463" w:rsidRDefault="009B2463" w:rsidP="00BA2CE6">
      <w:pPr>
        <w:rPr>
          <w:b/>
          <w:bCs/>
        </w:rPr>
      </w:pPr>
    </w:p>
    <w:p w14:paraId="34C7FEE1" w14:textId="7789CECF" w:rsidR="009B2463" w:rsidRDefault="009B2463" w:rsidP="00BA2CE6">
      <w:pPr>
        <w:rPr>
          <w:b/>
          <w:bCs/>
        </w:rPr>
      </w:pPr>
    </w:p>
    <w:p w14:paraId="7CCFC991" w14:textId="4A74AEF2" w:rsidR="009B2463" w:rsidRDefault="009B2463" w:rsidP="00BA2CE6">
      <w:pPr>
        <w:rPr>
          <w:b/>
          <w:bCs/>
        </w:rPr>
      </w:pPr>
    </w:p>
    <w:p w14:paraId="796849B6" w14:textId="30E0B61E" w:rsidR="009B2463" w:rsidRDefault="009B2463" w:rsidP="00BA2CE6">
      <w:pPr>
        <w:rPr>
          <w:b/>
          <w:bCs/>
        </w:rPr>
      </w:pPr>
    </w:p>
    <w:p w14:paraId="37B75F10" w14:textId="10C6AB34" w:rsidR="009B2463" w:rsidRDefault="009B2463" w:rsidP="00BA2CE6">
      <w:pPr>
        <w:rPr>
          <w:b/>
          <w:bCs/>
        </w:rPr>
      </w:pPr>
    </w:p>
    <w:p w14:paraId="30A29AD2" w14:textId="691A3537" w:rsidR="009B2463" w:rsidRDefault="009B2463" w:rsidP="00BA2CE6">
      <w:pPr>
        <w:rPr>
          <w:b/>
          <w:bCs/>
        </w:rPr>
      </w:pPr>
    </w:p>
    <w:p w14:paraId="2D787166" w14:textId="00A3178C" w:rsidR="009B2463" w:rsidRDefault="009B2463" w:rsidP="00BA2CE6">
      <w:pPr>
        <w:rPr>
          <w:b/>
          <w:bCs/>
        </w:rPr>
      </w:pPr>
    </w:p>
    <w:p w14:paraId="0BCAFFE6" w14:textId="05C7CA37" w:rsidR="009B2463" w:rsidRDefault="009B2463" w:rsidP="00BA2CE6">
      <w:pPr>
        <w:rPr>
          <w:b/>
          <w:bCs/>
        </w:rPr>
      </w:pPr>
    </w:p>
    <w:p w14:paraId="5CA54CAC" w14:textId="4C7B5CE1" w:rsidR="009B2463" w:rsidRDefault="009B2463" w:rsidP="00BA2CE6">
      <w:pPr>
        <w:rPr>
          <w:b/>
          <w:bCs/>
        </w:rPr>
      </w:pPr>
    </w:p>
    <w:p w14:paraId="1D69E503" w14:textId="02835E03" w:rsidR="009B2463" w:rsidRDefault="009B2463" w:rsidP="00BA2CE6">
      <w:pPr>
        <w:rPr>
          <w:b/>
          <w:bCs/>
        </w:rPr>
      </w:pPr>
    </w:p>
    <w:p w14:paraId="04BA5C3B" w14:textId="11E23BB3" w:rsidR="009B2463" w:rsidRDefault="009B2463" w:rsidP="009B2463">
      <w:pPr>
        <w:jc w:val="center"/>
        <w:rPr>
          <w:b/>
          <w:bCs/>
        </w:rPr>
      </w:pPr>
      <w:r>
        <w:rPr>
          <w:b/>
          <w:bCs/>
        </w:rPr>
        <w:lastRenderedPageBreak/>
        <w:t>Python</w:t>
      </w:r>
    </w:p>
    <w:p w14:paraId="2F18EA6A" w14:textId="789EF008" w:rsidR="009B2463" w:rsidRDefault="009B2463" w:rsidP="009B2463">
      <w:pPr>
        <w:rPr>
          <w:b/>
          <w:bCs/>
        </w:rPr>
      </w:pPr>
      <w:r>
        <w:rPr>
          <w:b/>
          <w:bCs/>
        </w:rPr>
        <w:t>Scatter plot</w:t>
      </w:r>
    </w:p>
    <w:p w14:paraId="046B50FB" w14:textId="07A80639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0DB42E63" wp14:editId="7041EF36">
            <wp:extent cx="5993365" cy="3698543"/>
            <wp:effectExtent l="0" t="0" r="762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5564" cy="371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7A32" w14:textId="425CD1A0" w:rsidR="009B2463" w:rsidRDefault="009B2463" w:rsidP="009B2463">
      <w:pPr>
        <w:rPr>
          <w:b/>
          <w:bCs/>
        </w:rPr>
      </w:pPr>
      <w:r>
        <w:rPr>
          <w:b/>
          <w:bCs/>
        </w:rPr>
        <w:t>Bubble Plot</w:t>
      </w:r>
    </w:p>
    <w:p w14:paraId="7DE2CB27" w14:textId="532356F0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6DF3915C" wp14:editId="76D05794">
            <wp:extent cx="6125746" cy="3869141"/>
            <wp:effectExtent l="0" t="0" r="889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60684" cy="389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46A2" w14:textId="77777777" w:rsidR="009B2463" w:rsidRDefault="009B2463" w:rsidP="009B2463">
      <w:pPr>
        <w:rPr>
          <w:b/>
          <w:bCs/>
        </w:rPr>
      </w:pPr>
    </w:p>
    <w:p w14:paraId="0DCB09EF" w14:textId="31BCC765" w:rsidR="009B2463" w:rsidRDefault="009B2463" w:rsidP="009B2463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51AD3562" w14:textId="7AFD0C93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34877648" wp14:editId="27B8E384">
            <wp:extent cx="4960961" cy="4864162"/>
            <wp:effectExtent l="0" t="0" r="0" b="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2972" cy="488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6A7F" w14:textId="670ABEDA" w:rsidR="009B2463" w:rsidRDefault="009B2463" w:rsidP="009B2463">
      <w:pPr>
        <w:rPr>
          <w:b/>
          <w:bCs/>
        </w:rPr>
      </w:pPr>
    </w:p>
    <w:p w14:paraId="2248AE7A" w14:textId="595A4CC5" w:rsidR="009B2463" w:rsidRDefault="009B2463" w:rsidP="009B2463">
      <w:pPr>
        <w:rPr>
          <w:b/>
          <w:bCs/>
        </w:rPr>
      </w:pPr>
    </w:p>
    <w:p w14:paraId="78400239" w14:textId="4AA22AAF" w:rsidR="009B2463" w:rsidRDefault="009B2463" w:rsidP="009B2463">
      <w:pPr>
        <w:rPr>
          <w:b/>
          <w:bCs/>
        </w:rPr>
      </w:pPr>
    </w:p>
    <w:p w14:paraId="4A4C5DA8" w14:textId="6EB1C6F4" w:rsidR="009B2463" w:rsidRDefault="009B2463" w:rsidP="009B2463">
      <w:pPr>
        <w:rPr>
          <w:b/>
          <w:bCs/>
        </w:rPr>
      </w:pPr>
    </w:p>
    <w:p w14:paraId="352A5F13" w14:textId="358E2D0D" w:rsidR="009B2463" w:rsidRDefault="009B2463" w:rsidP="009B2463">
      <w:pPr>
        <w:rPr>
          <w:b/>
          <w:bCs/>
        </w:rPr>
      </w:pPr>
    </w:p>
    <w:p w14:paraId="2A631AB3" w14:textId="370409BD" w:rsidR="009B2463" w:rsidRDefault="009B2463" w:rsidP="009B2463">
      <w:pPr>
        <w:rPr>
          <w:b/>
          <w:bCs/>
        </w:rPr>
      </w:pPr>
    </w:p>
    <w:p w14:paraId="30F660CB" w14:textId="76EC0A02" w:rsidR="009B2463" w:rsidRDefault="009B2463" w:rsidP="009B2463">
      <w:pPr>
        <w:rPr>
          <w:b/>
          <w:bCs/>
        </w:rPr>
      </w:pPr>
    </w:p>
    <w:p w14:paraId="5848ECC1" w14:textId="00AF960A" w:rsidR="009B2463" w:rsidRDefault="009B2463" w:rsidP="009B2463">
      <w:pPr>
        <w:rPr>
          <w:b/>
          <w:bCs/>
        </w:rPr>
      </w:pPr>
    </w:p>
    <w:p w14:paraId="6B1B9CA7" w14:textId="1D559427" w:rsidR="009B2463" w:rsidRDefault="009B2463" w:rsidP="009B2463">
      <w:pPr>
        <w:rPr>
          <w:b/>
          <w:bCs/>
        </w:rPr>
      </w:pPr>
    </w:p>
    <w:p w14:paraId="77216751" w14:textId="578595BF" w:rsidR="009B2463" w:rsidRDefault="009B2463" w:rsidP="009B2463">
      <w:pPr>
        <w:rPr>
          <w:b/>
          <w:bCs/>
        </w:rPr>
      </w:pPr>
    </w:p>
    <w:p w14:paraId="3ACE9C06" w14:textId="234471A4" w:rsidR="009B2463" w:rsidRDefault="009B2463" w:rsidP="009B2463">
      <w:pPr>
        <w:rPr>
          <w:b/>
          <w:bCs/>
        </w:rPr>
      </w:pPr>
    </w:p>
    <w:p w14:paraId="13C863CB" w14:textId="09A9139A" w:rsidR="009B2463" w:rsidRDefault="009B2463" w:rsidP="009B2463">
      <w:pPr>
        <w:rPr>
          <w:b/>
          <w:bCs/>
        </w:rPr>
      </w:pPr>
    </w:p>
    <w:p w14:paraId="3661BEE8" w14:textId="5EE59A74" w:rsidR="009B2463" w:rsidRDefault="009B2463" w:rsidP="009B2463">
      <w:pPr>
        <w:rPr>
          <w:b/>
          <w:bCs/>
        </w:rPr>
      </w:pPr>
    </w:p>
    <w:p w14:paraId="29633B9E" w14:textId="4D05F2C6" w:rsidR="009B2463" w:rsidRDefault="009B2463" w:rsidP="009B2463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</w:p>
    <w:p w14:paraId="783F6B58" w14:textId="4BC2F84D" w:rsidR="009B2463" w:rsidRDefault="009B2463" w:rsidP="009B2463">
      <w:pPr>
        <w:rPr>
          <w:b/>
          <w:bCs/>
        </w:rPr>
      </w:pPr>
      <w:r>
        <w:rPr>
          <w:b/>
          <w:bCs/>
        </w:rPr>
        <w:t>Scatter Plot</w:t>
      </w:r>
    </w:p>
    <w:p w14:paraId="11BC7D9D" w14:textId="7D56DA4F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721A445D" wp14:editId="553C6A61">
            <wp:extent cx="4592472" cy="3869460"/>
            <wp:effectExtent l="0" t="0" r="0" b="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57" cy="387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9B6FD" w14:textId="094AC4C4" w:rsidR="009B2463" w:rsidRDefault="009B2463" w:rsidP="009B2463">
      <w:pPr>
        <w:rPr>
          <w:b/>
          <w:bCs/>
        </w:rPr>
      </w:pPr>
      <w:r>
        <w:rPr>
          <w:b/>
          <w:bCs/>
        </w:rPr>
        <w:t>Bubble Plot</w:t>
      </w:r>
    </w:p>
    <w:p w14:paraId="146B463B" w14:textId="31FB525D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4A56D869" wp14:editId="7B3F8363">
            <wp:extent cx="4742597" cy="3995951"/>
            <wp:effectExtent l="0" t="0" r="1270" b="508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202" cy="400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3E402" w14:textId="2BFF9003" w:rsidR="00D87FEC" w:rsidRDefault="009B2463" w:rsidP="009B2463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06447FB6" w14:textId="26D3FA0F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25341519" wp14:editId="2357E3D6">
            <wp:extent cx="5731510" cy="4829175"/>
            <wp:effectExtent l="0" t="0" r="2540" b="9525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B3E68" w14:textId="77777777" w:rsidR="009B2463" w:rsidRPr="00BA2CE6" w:rsidRDefault="009B2463" w:rsidP="009B2463">
      <w:pPr>
        <w:rPr>
          <w:b/>
          <w:bCs/>
        </w:rPr>
      </w:pPr>
    </w:p>
    <w:sectPr w:rsidR="009B2463" w:rsidRPr="00BA2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MLI0NrcwMLE0MTFR0lEKTi0uzszPAykwrAUAZ92g+iwAAAA="/>
  </w:docVars>
  <w:rsids>
    <w:rsidRoot w:val="00BA2CE6"/>
    <w:rsid w:val="009B2463"/>
    <w:rsid w:val="00BA2CE6"/>
    <w:rsid w:val="00CF012E"/>
    <w:rsid w:val="00D8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2AD22"/>
  <w15:chartTrackingRefBased/>
  <w15:docId w15:val="{FBB0B219-909B-4571-9EE1-A3958B033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3</cp:revision>
  <dcterms:created xsi:type="dcterms:W3CDTF">2021-10-19T02:08:00Z</dcterms:created>
  <dcterms:modified xsi:type="dcterms:W3CDTF">2021-10-19T02:58:00Z</dcterms:modified>
</cp:coreProperties>
</file>